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F84C26" w14:textId="77777777" w:rsidR="007723A2" w:rsidRDefault="002B7A66">
      <w:pPr>
        <w:pStyle w:val="a4"/>
      </w:pPr>
      <w:r>
        <w:t>Научное програмирование</w:t>
      </w:r>
    </w:p>
    <w:p w14:paraId="3BF84C27" w14:textId="77777777" w:rsidR="007723A2" w:rsidRDefault="002B7A66">
      <w:pPr>
        <w:pStyle w:val="a5"/>
      </w:pPr>
      <w:r>
        <w:t>Отчет по лабораторной работе № 6</w:t>
      </w:r>
    </w:p>
    <w:p w14:paraId="3BF84C28" w14:textId="77777777" w:rsidR="007723A2" w:rsidRDefault="002B7A66">
      <w:pPr>
        <w:pStyle w:val="Author"/>
      </w:pPr>
      <w:r>
        <w:t>Коняева Марина Александровна НФИбд-01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86149104"/>
        <w:docPartObj>
          <w:docPartGallery w:val="Table of Contents"/>
          <w:docPartUnique/>
        </w:docPartObj>
      </w:sdtPr>
      <w:sdtEndPr/>
      <w:sdtContent>
        <w:p w14:paraId="3BF84C29" w14:textId="77777777" w:rsidR="007723A2" w:rsidRDefault="002B7A66">
          <w:pPr>
            <w:pStyle w:val="ae"/>
          </w:pPr>
          <w:r>
            <w:t>Содержание</w:t>
          </w:r>
        </w:p>
        <w:p w14:paraId="6246508E" w14:textId="3A9D78EE" w:rsidR="00A014BB" w:rsidRDefault="002B7A6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014BB">
            <w:fldChar w:fldCharType="separate"/>
          </w:r>
          <w:hyperlink w:anchor="_Toc135308466" w:history="1">
            <w:r w:rsidR="00A014BB" w:rsidRPr="000126A4">
              <w:rPr>
                <w:rStyle w:val="ad"/>
                <w:noProof/>
              </w:rPr>
              <w:t>Цель работы</w:t>
            </w:r>
            <w:r w:rsidR="00A014BB">
              <w:rPr>
                <w:noProof/>
                <w:webHidden/>
              </w:rPr>
              <w:tab/>
            </w:r>
            <w:r w:rsidR="00A014BB">
              <w:rPr>
                <w:noProof/>
                <w:webHidden/>
              </w:rPr>
              <w:fldChar w:fldCharType="begin"/>
            </w:r>
            <w:r w:rsidR="00A014BB">
              <w:rPr>
                <w:noProof/>
                <w:webHidden/>
              </w:rPr>
              <w:instrText xml:space="preserve"> PAGEREF _Toc135308466 \h </w:instrText>
            </w:r>
            <w:r w:rsidR="00A014BB">
              <w:rPr>
                <w:noProof/>
                <w:webHidden/>
              </w:rPr>
            </w:r>
            <w:r w:rsidR="00A014BB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A014BB">
              <w:rPr>
                <w:noProof/>
                <w:webHidden/>
              </w:rPr>
              <w:fldChar w:fldCharType="end"/>
            </w:r>
          </w:hyperlink>
        </w:p>
        <w:p w14:paraId="3E8D3B9E" w14:textId="7FD87D01" w:rsidR="00A014BB" w:rsidRDefault="00A014B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35308467" w:history="1">
            <w:r w:rsidRPr="000126A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308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7A66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34E2AE" w14:textId="5CB6497D" w:rsidR="00A014BB" w:rsidRDefault="00A014B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35308468" w:history="1">
            <w:r w:rsidRPr="000126A4">
              <w:rPr>
                <w:rStyle w:val="ad"/>
                <w:noProof/>
              </w:rPr>
              <w:t>Пределы. Оцен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308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7A66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E91596" w14:textId="007D43B4" w:rsidR="00A014BB" w:rsidRDefault="00A014B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35308469" w:history="1">
            <w:r w:rsidRPr="000126A4">
              <w:rPr>
                <w:rStyle w:val="ad"/>
                <w:noProof/>
              </w:rPr>
              <w:t>Частичные су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308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7A66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EDF64D" w14:textId="369F856F" w:rsidR="00A014BB" w:rsidRDefault="00A014B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35308470" w:history="1">
            <w:r w:rsidRPr="000126A4">
              <w:rPr>
                <w:rStyle w:val="ad"/>
                <w:noProof/>
              </w:rPr>
              <w:t>Сумма ря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308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7A66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0EEDDF" w14:textId="371AA785" w:rsidR="00A014BB" w:rsidRDefault="00A014B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35308471" w:history="1">
            <w:r w:rsidRPr="000126A4">
              <w:rPr>
                <w:rStyle w:val="ad"/>
                <w:noProof/>
              </w:rPr>
              <w:t>Вычисление интеграл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308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7A66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C84E44" w14:textId="5B9371D8" w:rsidR="00A014BB" w:rsidRDefault="00A014B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35308472" w:history="1">
            <w:r w:rsidRPr="000126A4">
              <w:rPr>
                <w:rStyle w:val="ad"/>
                <w:noProof/>
              </w:rPr>
              <w:t>Аппроксимирование сумм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308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7A66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6F60C4" w14:textId="41B3319D" w:rsidR="00A014BB" w:rsidRDefault="00A014B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35308473" w:history="1">
            <w:r w:rsidRPr="000126A4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308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B7A66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F84C2A" w14:textId="07E025C9" w:rsidR="007723A2" w:rsidRDefault="002B7A66">
          <w:r>
            <w:fldChar w:fldCharType="end"/>
          </w:r>
        </w:p>
      </w:sdtContent>
    </w:sdt>
    <w:p w14:paraId="3BF84C2B" w14:textId="77777777" w:rsidR="007723A2" w:rsidRDefault="002B7A66">
      <w:pPr>
        <w:pStyle w:val="1"/>
      </w:pPr>
      <w:bookmarkStart w:id="0" w:name="цель-работы"/>
      <w:bookmarkStart w:id="1" w:name="_Toc135308466"/>
      <w:r>
        <w:t>Цель работы</w:t>
      </w:r>
      <w:bookmarkEnd w:id="1"/>
    </w:p>
    <w:p w14:paraId="3BF84C2C" w14:textId="77777777" w:rsidR="007723A2" w:rsidRDefault="002B7A66">
      <w:pPr>
        <w:pStyle w:val="FirstParagraph"/>
      </w:pPr>
      <w:r>
        <w:t>Научиться работать с пределами, последовательностями и рядами, а также научиться писать векторизованный программный код.</w:t>
      </w:r>
    </w:p>
    <w:p w14:paraId="3BF84C2D" w14:textId="77777777" w:rsidR="007723A2" w:rsidRDefault="002B7A66">
      <w:pPr>
        <w:pStyle w:val="1"/>
      </w:pPr>
      <w:bookmarkStart w:id="2" w:name="выполнение-лабораторной-работы"/>
      <w:bookmarkStart w:id="3" w:name="_Toc135308467"/>
      <w:bookmarkEnd w:id="0"/>
      <w:r>
        <w:t>Выполнение лабораторной работы</w:t>
      </w:r>
      <w:bookmarkEnd w:id="3"/>
    </w:p>
    <w:p w14:paraId="3BF84C2E" w14:textId="77777777" w:rsidR="007723A2" w:rsidRDefault="002B7A66">
      <w:pPr>
        <w:pStyle w:val="2"/>
      </w:pPr>
      <w:bookmarkStart w:id="4" w:name="пределы.-оценка"/>
      <w:bookmarkStart w:id="5" w:name="_Toc135308468"/>
      <w:r>
        <w:t>Пределы. Оценка</w:t>
      </w:r>
      <w:bookmarkEnd w:id="5"/>
    </w:p>
    <w:p w14:paraId="3BF84C2F" w14:textId="77777777" w:rsidR="007723A2" w:rsidRDefault="002B7A66">
      <w:pPr>
        <w:pStyle w:val="FirstParagraph"/>
      </w:pPr>
      <w:r>
        <w:t>Определяем с помощью анонимной функции простую функцию. Создаём индексную переменную, во</w:t>
      </w:r>
      <w:r>
        <w:t>зьмём степени 10, и оценим нашу функцию.</w:t>
      </w:r>
    </w:p>
    <w:p w14:paraId="3BF84C30" w14:textId="77777777" w:rsidR="007723A2" w:rsidRDefault="002B7A66">
      <w:pPr>
        <w:pStyle w:val="CaptionedFigure"/>
      </w:pPr>
      <w:r>
        <w:rPr>
          <w:noProof/>
        </w:rPr>
        <w:lastRenderedPageBreak/>
        <w:drawing>
          <wp:inline distT="0" distB="0" distL="0" distR="0" wp14:anchorId="3BF84C55" wp14:editId="3BF84C56">
            <wp:extent cx="2667000" cy="4605386"/>
            <wp:effectExtent l="0" t="0" r="0" b="0"/>
            <wp:docPr id="22" name="Picture" descr="Пределы код 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605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F84C31" w14:textId="77777777" w:rsidR="007723A2" w:rsidRDefault="002B7A66">
      <w:pPr>
        <w:pStyle w:val="ImageCaption"/>
      </w:pPr>
      <w:r>
        <w:t>Пределы код 01</w:t>
      </w:r>
    </w:p>
    <w:p w14:paraId="3BF84C32" w14:textId="77777777" w:rsidR="007723A2" w:rsidRDefault="002B7A66">
      <w:pPr>
        <w:pStyle w:val="a0"/>
      </w:pPr>
      <w:r>
        <w:t>Получим ответ. На следующей фигуре видно, что предел сходится к значению 2.71828.</w:t>
      </w:r>
    </w:p>
    <w:p w14:paraId="3BF84C33" w14:textId="77777777" w:rsidR="007723A2" w:rsidRDefault="002B7A66">
      <w:pPr>
        <w:pStyle w:val="CaptionedFigure"/>
      </w:pPr>
      <w:r>
        <w:rPr>
          <w:noProof/>
        </w:rPr>
        <w:drawing>
          <wp:inline distT="0" distB="0" distL="0" distR="0" wp14:anchorId="3BF84C57" wp14:editId="3BF84C58">
            <wp:extent cx="2143845" cy="2082373"/>
            <wp:effectExtent l="0" t="0" r="0" b="0"/>
            <wp:docPr id="25" name="Picture" descr="Пределы код 0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845" cy="208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F84C34" w14:textId="77777777" w:rsidR="007723A2" w:rsidRDefault="002B7A66">
      <w:pPr>
        <w:pStyle w:val="ImageCaption"/>
      </w:pPr>
      <w:r>
        <w:t>Пределы код 02</w:t>
      </w:r>
    </w:p>
    <w:p w14:paraId="3BF84C35" w14:textId="77777777" w:rsidR="007723A2" w:rsidRDefault="002B7A66">
      <w:pPr>
        <w:pStyle w:val="2"/>
      </w:pPr>
      <w:bookmarkStart w:id="6" w:name="частичные-суммы"/>
      <w:bookmarkStart w:id="7" w:name="_Toc135308469"/>
      <w:bookmarkEnd w:id="4"/>
      <w:r>
        <w:t>Частичные суммы</w:t>
      </w:r>
      <w:bookmarkEnd w:id="7"/>
    </w:p>
    <w:p w14:paraId="3BF84C36" w14:textId="77777777" w:rsidR="007723A2" w:rsidRDefault="002B7A66">
      <w:pPr>
        <w:pStyle w:val="FirstParagraph"/>
      </w:pPr>
      <w:r>
        <w:t>Определим индексный вектор, а затем вычислим члены. После чего введем последователь</w:t>
      </w:r>
      <w:r>
        <w:t>ность частичных сумм, используя цикл.</w:t>
      </w:r>
    </w:p>
    <w:p w14:paraId="3BF84C37" w14:textId="77777777" w:rsidR="007723A2" w:rsidRDefault="002B7A66">
      <w:pPr>
        <w:pStyle w:val="CaptionedFigure"/>
      </w:pPr>
      <w:r>
        <w:rPr>
          <w:noProof/>
        </w:rPr>
        <w:lastRenderedPageBreak/>
        <w:drawing>
          <wp:inline distT="0" distB="0" distL="0" distR="0" wp14:anchorId="3BF84C59" wp14:editId="3BF84C5A">
            <wp:extent cx="3733800" cy="4469166"/>
            <wp:effectExtent l="0" t="0" r="0" b="0"/>
            <wp:docPr id="29" name="Picture" descr="Частичные суммы код 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9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F84C38" w14:textId="77777777" w:rsidR="007723A2" w:rsidRDefault="002B7A66">
      <w:pPr>
        <w:pStyle w:val="ImageCaption"/>
      </w:pPr>
      <w:r>
        <w:t>Частичные суммы код 01</w:t>
      </w:r>
    </w:p>
    <w:p w14:paraId="3BF84C39" w14:textId="77777777" w:rsidR="007723A2" w:rsidRDefault="002B7A66">
      <w:pPr>
        <w:pStyle w:val="a0"/>
      </w:pPr>
      <w:r>
        <w:t>Построенные слагаемые и частичные суммы можно увидеть на следующем русинке:</w:t>
      </w:r>
    </w:p>
    <w:p w14:paraId="3BF84C3A" w14:textId="77777777" w:rsidR="007723A2" w:rsidRDefault="002B7A66">
      <w:pPr>
        <w:pStyle w:val="CaptionedFigure"/>
      </w:pPr>
      <w:r>
        <w:rPr>
          <w:noProof/>
        </w:rPr>
        <w:lastRenderedPageBreak/>
        <w:drawing>
          <wp:inline distT="0" distB="0" distL="0" distR="0" wp14:anchorId="3BF84C5B" wp14:editId="3BF84C5C">
            <wp:extent cx="3733800" cy="3587114"/>
            <wp:effectExtent l="0" t="0" r="0" b="0"/>
            <wp:docPr id="32" name="Picture" descr="Частичные суммы код 0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F84C3B" w14:textId="77777777" w:rsidR="007723A2" w:rsidRDefault="002B7A66">
      <w:pPr>
        <w:pStyle w:val="ImageCaption"/>
      </w:pPr>
      <w:r>
        <w:t>Частичные суммы код 02</w:t>
      </w:r>
    </w:p>
    <w:p w14:paraId="3BF84C3C" w14:textId="77777777" w:rsidR="007723A2" w:rsidRDefault="002B7A66">
      <w:pPr>
        <w:pStyle w:val="2"/>
      </w:pPr>
      <w:bookmarkStart w:id="8" w:name="сумма-ряда"/>
      <w:bookmarkStart w:id="9" w:name="_Toc135308470"/>
      <w:bookmarkEnd w:id="6"/>
      <w:r>
        <w:t>Сумма ряда</w:t>
      </w:r>
      <w:bookmarkEnd w:id="9"/>
    </w:p>
    <w:p w14:paraId="3BF84C3D" w14:textId="77777777" w:rsidR="007723A2" w:rsidRDefault="002B7A66">
      <w:pPr>
        <w:pStyle w:val="FirstParagraph"/>
      </w:pPr>
      <w:r>
        <w:t>Найдём сумму первых 1000 членов гармонического ряда 1/n.</w:t>
      </w:r>
    </w:p>
    <w:p w14:paraId="3BF84C3E" w14:textId="77777777" w:rsidR="007723A2" w:rsidRDefault="002B7A66">
      <w:pPr>
        <w:pStyle w:val="CaptionedFigure"/>
      </w:pPr>
      <w:r>
        <w:rPr>
          <w:noProof/>
        </w:rPr>
        <w:drawing>
          <wp:inline distT="0" distB="0" distL="0" distR="0" wp14:anchorId="3BF84C5D" wp14:editId="3BF84C5E">
            <wp:extent cx="2236053" cy="607038"/>
            <wp:effectExtent l="0" t="0" r="0" b="0"/>
            <wp:docPr id="36" name="Picture" descr="Сумма ряда код 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6053" cy="60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F84C3F" w14:textId="77777777" w:rsidR="007723A2" w:rsidRDefault="002B7A66">
      <w:pPr>
        <w:pStyle w:val="ImageCaption"/>
      </w:pPr>
      <w:r>
        <w:t>Сумма ряда код 01</w:t>
      </w:r>
    </w:p>
    <w:p w14:paraId="3BF84C40" w14:textId="77777777" w:rsidR="007723A2" w:rsidRDefault="002B7A66">
      <w:pPr>
        <w:pStyle w:val="2"/>
      </w:pPr>
      <w:bookmarkStart w:id="10" w:name="вычисление-интегралов"/>
      <w:bookmarkStart w:id="11" w:name="_Toc135308471"/>
      <w:bookmarkEnd w:id="8"/>
      <w:r>
        <w:t>Вычи</w:t>
      </w:r>
      <w:r>
        <w:t>сление интегралов</w:t>
      </w:r>
      <w:bookmarkEnd w:id="11"/>
    </w:p>
    <w:p w14:paraId="3BF84C41" w14:textId="77777777" w:rsidR="007723A2" w:rsidRDefault="002B7A66">
      <w:pPr>
        <w:pStyle w:val="FirstParagraph"/>
      </w:pPr>
      <w:r>
        <w:t>Численно посчитаем интеграл.</w:t>
      </w:r>
    </w:p>
    <w:p w14:paraId="3BF84C42" w14:textId="77777777" w:rsidR="007723A2" w:rsidRDefault="002B7A66">
      <w:pPr>
        <w:pStyle w:val="CaptionedFigure"/>
      </w:pPr>
      <w:r>
        <w:rPr>
          <w:noProof/>
        </w:rPr>
        <w:drawing>
          <wp:inline distT="0" distB="0" distL="0" distR="0" wp14:anchorId="3BF84C5F" wp14:editId="3BF84C60">
            <wp:extent cx="3733800" cy="743871"/>
            <wp:effectExtent l="0" t="0" r="0" b="0"/>
            <wp:docPr id="40" name="Picture" descr="Вычисление интегралов код 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3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F84C43" w14:textId="77777777" w:rsidR="007723A2" w:rsidRDefault="002B7A66">
      <w:pPr>
        <w:pStyle w:val="ImageCaption"/>
      </w:pPr>
      <w:r>
        <w:t>Вычисление интегралов код 01</w:t>
      </w:r>
    </w:p>
    <w:p w14:paraId="3BF84C44" w14:textId="77777777" w:rsidR="007723A2" w:rsidRDefault="002B7A66">
      <w:pPr>
        <w:pStyle w:val="2"/>
      </w:pPr>
      <w:bookmarkStart w:id="12" w:name="аппроксимирование-суммами"/>
      <w:bookmarkStart w:id="13" w:name="_Toc135308472"/>
      <w:bookmarkEnd w:id="10"/>
      <w:r>
        <w:t>Аппроксимирование суммами</w:t>
      </w:r>
      <w:bookmarkEnd w:id="13"/>
    </w:p>
    <w:p w14:paraId="3BF84C45" w14:textId="77777777" w:rsidR="007723A2" w:rsidRDefault="002B7A66">
      <w:pPr>
        <w:pStyle w:val="FirstParagraph"/>
      </w:pPr>
      <w:r>
        <w:t>Напишем скрипт для того, чтобы вычислить интеграл по правилу средней точки. Введём код в текстовый файл и назовём его midpoint.m.</w:t>
      </w:r>
    </w:p>
    <w:p w14:paraId="3BF84C46" w14:textId="77777777" w:rsidR="007723A2" w:rsidRDefault="002B7A66">
      <w:pPr>
        <w:pStyle w:val="CaptionedFigure"/>
      </w:pPr>
      <w:r>
        <w:rPr>
          <w:noProof/>
        </w:rPr>
        <w:lastRenderedPageBreak/>
        <w:drawing>
          <wp:inline distT="0" distB="0" distL="0" distR="0" wp14:anchorId="3BF84C61" wp14:editId="3BF84C62">
            <wp:extent cx="2873828" cy="2658675"/>
            <wp:effectExtent l="0" t="0" r="0" b="0"/>
            <wp:docPr id="44" name="Picture" descr="Аппроксимирование суммами код 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3828" cy="26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F84C47" w14:textId="77777777" w:rsidR="007723A2" w:rsidRDefault="002B7A66">
      <w:pPr>
        <w:pStyle w:val="ImageCaption"/>
      </w:pPr>
      <w:r>
        <w:t>Аппроксимирование суммами код 01</w:t>
      </w:r>
    </w:p>
    <w:p w14:paraId="3BF84C48" w14:textId="77777777" w:rsidR="007723A2" w:rsidRDefault="002B7A66">
      <w:pPr>
        <w:pStyle w:val="a0"/>
      </w:pPr>
      <w:r>
        <w:t>Запустим этот файл в командной строке.</w:t>
      </w:r>
    </w:p>
    <w:p w14:paraId="3BF84C49" w14:textId="77777777" w:rsidR="007723A2" w:rsidRDefault="002B7A66">
      <w:pPr>
        <w:pStyle w:val="CaptionedFigure"/>
      </w:pPr>
      <w:r>
        <w:rPr>
          <w:noProof/>
        </w:rPr>
        <w:drawing>
          <wp:inline distT="0" distB="0" distL="0" distR="0" wp14:anchorId="3BF84C63" wp14:editId="3BF84C64">
            <wp:extent cx="2658675" cy="1060396"/>
            <wp:effectExtent l="0" t="0" r="0" b="0"/>
            <wp:docPr id="47" name="Picture" descr="Аппроксимирование суммами код 0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675" cy="106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F84C4A" w14:textId="77777777" w:rsidR="007723A2" w:rsidRDefault="002B7A66">
      <w:pPr>
        <w:pStyle w:val="ImageCaption"/>
      </w:pPr>
      <w:r>
        <w:t>Аппроксимирование суммами код 02</w:t>
      </w:r>
    </w:p>
    <w:p w14:paraId="3BF84C4B" w14:textId="77777777" w:rsidR="007723A2" w:rsidRDefault="002B7A66">
      <w:pPr>
        <w:pStyle w:val="a0"/>
      </w:pPr>
      <w:r>
        <w:t>Теперь напишем ве</w:t>
      </w:r>
      <w:r>
        <w:t>кторизованный код, не требующий циклов. Для этого создадим вектор х-координат средних точек.Введём код в текстовый файл и назовём его midpoint_v.m.</w:t>
      </w:r>
    </w:p>
    <w:p w14:paraId="3BF84C4C" w14:textId="77777777" w:rsidR="007723A2" w:rsidRDefault="002B7A66">
      <w:pPr>
        <w:pStyle w:val="CaptionedFigure"/>
      </w:pPr>
      <w:r>
        <w:rPr>
          <w:noProof/>
        </w:rPr>
        <w:drawing>
          <wp:inline distT="0" distB="0" distL="0" distR="0" wp14:anchorId="3BF84C65" wp14:editId="3BF84C66">
            <wp:extent cx="3733800" cy="1811666"/>
            <wp:effectExtent l="0" t="0" r="0" b="0"/>
            <wp:docPr id="50" name="Picture" descr="Аппроксимирование суммами код 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F84C4D" w14:textId="77777777" w:rsidR="007723A2" w:rsidRDefault="002B7A66">
      <w:pPr>
        <w:pStyle w:val="ImageCaption"/>
      </w:pPr>
      <w:r>
        <w:t>Аппроксимирование суммами код 03</w:t>
      </w:r>
    </w:p>
    <w:p w14:paraId="3BF84C4E" w14:textId="77777777" w:rsidR="007723A2" w:rsidRDefault="002B7A66">
      <w:pPr>
        <w:pStyle w:val="a0"/>
      </w:pPr>
      <w:r>
        <w:t>Запустим этот файл в командной строке.</w:t>
      </w:r>
    </w:p>
    <w:p w14:paraId="3BF84C4F" w14:textId="77777777" w:rsidR="007723A2" w:rsidRDefault="002B7A66">
      <w:pPr>
        <w:pStyle w:val="CaptionedFigure"/>
      </w:pPr>
      <w:r>
        <w:rPr>
          <w:noProof/>
        </w:rPr>
        <w:lastRenderedPageBreak/>
        <w:drawing>
          <wp:inline distT="0" distB="0" distL="0" distR="0" wp14:anchorId="3BF84C67" wp14:editId="3BF84C68">
            <wp:extent cx="2305210" cy="937452"/>
            <wp:effectExtent l="0" t="0" r="0" b="0"/>
            <wp:docPr id="53" name="Picture" descr="Аппроксимирование суммами код 0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210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F84C50" w14:textId="77777777" w:rsidR="007723A2" w:rsidRDefault="002B7A66">
      <w:pPr>
        <w:pStyle w:val="ImageCaption"/>
      </w:pPr>
      <w:r>
        <w:t>Аппроксимирование суммами код 04</w:t>
      </w:r>
    </w:p>
    <w:p w14:paraId="3BF84C51" w14:textId="77777777" w:rsidR="007723A2" w:rsidRDefault="002B7A66">
      <w:pPr>
        <w:pStyle w:val="a0"/>
      </w:pPr>
      <w:r>
        <w:t>Запустив оба кода, можно заметить, что ответы совпадают, однако векторизованный код считает быстрее, так как в нём не использованы циклы, которые значительно замедляют работу програм</w:t>
      </w:r>
      <w:r>
        <w:t>мы.</w:t>
      </w:r>
    </w:p>
    <w:p w14:paraId="3BF84C52" w14:textId="77777777" w:rsidR="007723A2" w:rsidRDefault="002B7A66">
      <w:pPr>
        <w:pStyle w:val="a0"/>
      </w:pPr>
      <w:bookmarkStart w:id="14" w:name="fig:011"/>
      <w:r>
        <w:rPr>
          <w:noProof/>
        </w:rPr>
        <w:drawing>
          <wp:inline distT="0" distB="0" distL="0" distR="0" wp14:anchorId="3BF84C69" wp14:editId="3BF84C6A">
            <wp:extent cx="3480867" cy="2282157"/>
            <wp:effectExtent l="0" t="0" r="0" b="0"/>
            <wp:docPr id="56" name="Picture" descr="Аппроксимирование суммами код 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67" cy="2282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  <w:r>
        <w:t>)</w:t>
      </w:r>
    </w:p>
    <w:p w14:paraId="3BF84C53" w14:textId="77777777" w:rsidR="007723A2" w:rsidRDefault="002B7A66">
      <w:pPr>
        <w:pStyle w:val="1"/>
      </w:pPr>
      <w:bookmarkStart w:id="15" w:name="вывод"/>
      <w:bookmarkStart w:id="16" w:name="_Toc135308473"/>
      <w:bookmarkEnd w:id="12"/>
      <w:bookmarkEnd w:id="2"/>
      <w:r>
        <w:t>Вывод</w:t>
      </w:r>
      <w:bookmarkEnd w:id="16"/>
    </w:p>
    <w:p w14:paraId="3BF84C54" w14:textId="77777777" w:rsidR="007723A2" w:rsidRDefault="002B7A66">
      <w:pPr>
        <w:pStyle w:val="FirstParagraph"/>
      </w:pPr>
      <w:r>
        <w:t>В ходе выполнения данной работы я научилась работать с пределами, последовательностями и рядами, а также научилась писать векторизованный программный код. Более того, удалось определить, что векторизованный код работает намного быстрее, чем ко</w:t>
      </w:r>
      <w:r>
        <w:t>д с циклами.</w:t>
      </w:r>
    </w:p>
    <w:bookmarkEnd w:id="15"/>
    <w:sectPr w:rsidR="007723A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F84C6F" w14:textId="77777777" w:rsidR="00000000" w:rsidRDefault="002B7A66">
      <w:pPr>
        <w:spacing w:after="0"/>
      </w:pPr>
      <w:r>
        <w:separator/>
      </w:r>
    </w:p>
  </w:endnote>
  <w:endnote w:type="continuationSeparator" w:id="0">
    <w:p w14:paraId="3BF84C71" w14:textId="77777777" w:rsidR="00000000" w:rsidRDefault="002B7A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F84C6B" w14:textId="77777777" w:rsidR="007723A2" w:rsidRDefault="002B7A66">
      <w:r>
        <w:separator/>
      </w:r>
    </w:p>
  </w:footnote>
  <w:footnote w:type="continuationSeparator" w:id="0">
    <w:p w14:paraId="3BF84C6C" w14:textId="77777777" w:rsidR="007723A2" w:rsidRDefault="002B7A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7F1A98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723A2"/>
    <w:rsid w:val="002B7A66"/>
    <w:rsid w:val="007723A2"/>
    <w:rsid w:val="00A014B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F84C26"/>
  <w15:docId w15:val="{4D85C115-EF45-4720-A1AD-0C00AB3EA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014BB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A014B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395</Words>
  <Characters>2257</Characters>
  <Application>Microsoft Office Word</Application>
  <DocSecurity>0</DocSecurity>
  <Lines>18</Lines>
  <Paragraphs>5</Paragraphs>
  <ScaleCrop>false</ScaleCrop>
  <Company/>
  <LinksUpToDate>false</LinksUpToDate>
  <CharactersWithSpaces>2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учное програмирование</dc:title>
  <dc:creator>Коняева Марина Александровна НФИбд-01-21</dc:creator>
  <cp:keywords/>
  <cp:lastModifiedBy>Marina Konyaeva</cp:lastModifiedBy>
  <cp:revision>3</cp:revision>
  <cp:lastPrinted>2023-05-18T10:21:00Z</cp:lastPrinted>
  <dcterms:created xsi:type="dcterms:W3CDTF">2023-05-18T10:20:00Z</dcterms:created>
  <dcterms:modified xsi:type="dcterms:W3CDTF">2023-05-18T10:2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т по лабораторной работе № 6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